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Tiffany Podg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iffan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odg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616 Blackberry Ln, Willowbrook, IL, USA Willowbrook, IL, USA 6052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iff.podge@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247445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20/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ash</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20/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arper</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6/2016</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